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make-dot-images"/>
    <w:p>
      <w:pPr>
        <w:pStyle w:val="Heading2"/>
      </w:pPr>
      <w:r>
        <w:t xml:space="preserve">Lesson 12: Make Dot Im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our own groups of dots.</w:t>
      </w:r>
    </w:p>
    <w:bookmarkStart w:id="33" w:name="Xcf7e79ecd35759aeb9a2896f875314853d24a70"/>
    <w:p>
      <w:pPr>
        <w:pStyle w:val="Heading3"/>
      </w:pPr>
      <w:r>
        <w:t xml:space="preserve">Warm-up: How Many Do You See: Dots in Different Colors</w:t>
      </w:r>
    </w:p>
    <w:p>
      <w:pPr>
        <w:pStyle w:val="FirstParagraph"/>
      </w:pPr>
      <w:r>
        <w:t xml:space="preserve">How many 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2412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50.10612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50.25067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50.30844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group of dots" title="" id="31" name="Picture"/>
            <a:graphic>
              <a:graphicData uri="http://schemas.openxmlformats.org/drawingml/2006/picture">
                <pic:pic>
                  <pic:nvPicPr>
                    <pic:cNvPr descr="/app/tmp/embedder-1671008650.37031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enters-choice-time"/>
    <w:p>
      <w:pPr>
        <w:pStyle w:val="Heading3"/>
      </w:pPr>
      <w:r>
        <w:t xml:space="preserve">1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08650.42622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650.46489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8650.59494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08650.71641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650.97752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11Z</dcterms:created>
  <dcterms:modified xsi:type="dcterms:W3CDTF">2022-12-14T09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c3Fc00NwjqBhK+OuxV5muinw2Cw1nGVz7qP7l5leLok3JMobzPVS/isaBriHmOUkrmi5ZJBN3StA9PzXaWvw==</vt:lpwstr>
  </property>
</Properties>
</file>